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A0009" w14:textId="77777777" w:rsidR="00245F2C" w:rsidRPr="00F705E0" w:rsidRDefault="00245F2C" w:rsidP="00245F2C">
      <w:pPr>
        <w:rPr>
          <w:b/>
          <w:bCs/>
          <w:sz w:val="32"/>
          <w:szCs w:val="32"/>
        </w:rPr>
      </w:pPr>
      <w:r w:rsidRPr="00F705E0">
        <w:rPr>
          <w:b/>
          <w:bCs/>
          <w:sz w:val="32"/>
          <w:szCs w:val="32"/>
        </w:rPr>
        <w:t>Assignment 2 Features List:</w:t>
      </w:r>
    </w:p>
    <w:p w14:paraId="36902360" w14:textId="77777777" w:rsidR="00245F2C" w:rsidRDefault="00245F2C" w:rsidP="00245F2C">
      <w:r>
        <w:t>1. Supports Piping and Scripting</w:t>
      </w:r>
    </w:p>
    <w:p w14:paraId="52A9E600" w14:textId="77777777" w:rsidR="00245F2C" w:rsidRDefault="00245F2C" w:rsidP="00245F2C">
      <w:r>
        <w:t>2. Command line switches</w:t>
      </w:r>
    </w:p>
    <w:p w14:paraId="5AE97CD1" w14:textId="77777777" w:rsidR="00245F2C" w:rsidRDefault="00245F2C" w:rsidP="00245F2C">
      <w:r>
        <w:t>3. Commands parsed from configurable lookup table</w:t>
      </w:r>
    </w:p>
    <w:p w14:paraId="4A665091" w14:textId="026426D4" w:rsidR="00245F2C" w:rsidRDefault="00245F2C" w:rsidP="00245F2C">
      <w:r>
        <w:t>4. Parser utilizes regular expressions</w:t>
      </w:r>
    </w:p>
    <w:p w14:paraId="57323841" w14:textId="21D179C3" w:rsidR="00472DAE" w:rsidRDefault="00472DAE" w:rsidP="00245F2C">
      <w:r>
        <w:t>7. System error traps and handles - Displays informative errors</w:t>
      </w:r>
      <w:bookmarkStart w:id="0" w:name="_GoBack"/>
      <w:bookmarkEnd w:id="0"/>
    </w:p>
    <w:p w14:paraId="522DA111" w14:textId="77777777" w:rsidR="00245F2C" w:rsidRDefault="00245F2C" w:rsidP="00245F2C">
      <w:r>
        <w:t>5. Displays interpreted output with turtle.py</w:t>
      </w:r>
    </w:p>
    <w:p w14:paraId="3B88F393" w14:textId="77777777" w:rsidR="00245F2C" w:rsidRDefault="00245F2C" w:rsidP="00245F2C">
      <w:r>
        <w:t>6. System contains unit tests</w:t>
      </w:r>
    </w:p>
    <w:sectPr w:rsidR="00245F2C" w:rsidSect="003014F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czNbY0sbQ0NjVW0lEKTi0uzszPAykwqgUAbJ/JeCwAAAA="/>
  </w:docVars>
  <w:rsids>
    <w:rsidRoot w:val="007C0F6D"/>
    <w:rsid w:val="00245F2C"/>
    <w:rsid w:val="003014F9"/>
    <w:rsid w:val="00472DAE"/>
    <w:rsid w:val="0071241F"/>
    <w:rsid w:val="007C0F6D"/>
    <w:rsid w:val="00F70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8FD90"/>
  <w15:chartTrackingRefBased/>
  <w15:docId w15:val="{942BC6AF-F1DD-4FBF-95CE-92E6DE0F0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Harit jangwal</cp:lastModifiedBy>
  <cp:revision>5</cp:revision>
  <dcterms:created xsi:type="dcterms:W3CDTF">2019-09-25T01:14:00Z</dcterms:created>
  <dcterms:modified xsi:type="dcterms:W3CDTF">2019-10-01T23:54:00Z</dcterms:modified>
</cp:coreProperties>
</file>